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e64f06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53c8ab9-2e08-4c13-a64b-7699e03500a6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1T13:05:37Z</dcterms:created>
  <dcterms:modified xsi:type="dcterms:W3CDTF">2023-06-21T13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